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D6F62" w14:textId="5581FFC5" w:rsidR="003F5926" w:rsidRPr="000A2F10" w:rsidRDefault="003C0281" w:rsidP="003F5926">
      <w:pPr>
        <w:spacing w:line="240" w:lineRule="auto"/>
        <w:outlineLvl w:val="0"/>
        <w:rPr>
          <w:rFonts w:ascii="Century Gothic" w:hAnsi="Century Gothic"/>
          <w:b/>
          <w:color w:val="808080" w:themeColor="background1" w:themeShade="80"/>
          <w:sz w:val="44"/>
          <w:szCs w:val="44"/>
        </w:rPr>
      </w:pPr>
      <w:r>
        <w:rPr>
          <w:rFonts w:ascii="Century Gothic" w:hAnsi="Century Gothic"/>
          <w:b/>
          <w:noProof/>
          <w:color w:val="808080" w:themeColor="background1" w:themeShade="80"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7FD0D9B6" wp14:editId="73EB8CED">
            <wp:simplePos x="0" y="0"/>
            <wp:positionH relativeFrom="column">
              <wp:posOffset>5019675</wp:posOffset>
            </wp:positionH>
            <wp:positionV relativeFrom="paragraph">
              <wp:posOffset>46990</wp:posOffset>
            </wp:positionV>
            <wp:extent cx="1867535" cy="356235"/>
            <wp:effectExtent l="0" t="0" r="0" b="5715"/>
            <wp:wrapNone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5"/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535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b/>
          <w:sz w:val="44"/>
        </w:rPr>
        <w:t xml:space="preserve">MODÈLE D’INVITATION À </w:t>
      </w:r>
      <w:r w:rsidR="007A7BC6">
        <w:rPr>
          <w:rFonts w:ascii="Century Gothic" w:hAnsi="Century Gothic"/>
          <w:b/>
          <w:sz w:val="44"/>
        </w:rPr>
        <w:br/>
      </w:r>
      <w:r>
        <w:rPr>
          <w:rFonts w:ascii="Century Gothic" w:hAnsi="Century Gothic"/>
          <w:b/>
          <w:sz w:val="44"/>
        </w:rPr>
        <w:t>UNE RÉUNION D’ÉQUIPE</w:t>
      </w:r>
    </w:p>
    <w:p w14:paraId="32A63461" w14:textId="6DE0ABDE" w:rsidR="003F5926" w:rsidRDefault="003D3252" w:rsidP="003F5926">
      <w:pPr>
        <w:pStyle w:val="NoSpacing"/>
        <w:rPr>
          <w:rFonts w:ascii="Century Gothic" w:hAnsi="Century Gothic"/>
          <w:color w:val="auto"/>
        </w:rPr>
      </w:pPr>
      <w:r w:rsidRPr="000A2F10">
        <w:rPr>
          <w:rFonts w:ascii="Century Gothic" w:hAnsi="Century Gothic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BA30BC" wp14:editId="73D9D8BF">
                <wp:simplePos x="0" y="0"/>
                <wp:positionH relativeFrom="margin">
                  <wp:posOffset>57150</wp:posOffset>
                </wp:positionH>
                <wp:positionV relativeFrom="paragraph">
                  <wp:posOffset>308610</wp:posOffset>
                </wp:positionV>
                <wp:extent cx="6800850" cy="4400550"/>
                <wp:effectExtent l="38100" t="38100" r="114300" b="1143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0" cy="440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06803C8" w14:textId="17CD26DA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34583A3C" w14:textId="3CBAAF45" w:rsidR="00E34145" w:rsidRPr="003C0281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7F7F7F" w:themeColor="text1" w:themeTint="80"/>
                                <w:sz w:val="28"/>
                                <w:u w:val="single"/>
                              </w:rPr>
                              <w:t xml:space="preserve">Objet : </w:t>
                            </w:r>
                            <w:r>
                              <w:rPr>
                                <w:rFonts w:ascii="Century Gothic" w:hAnsi="Century Gothic"/>
                                <w:color w:val="auto"/>
                                <w:sz w:val="28"/>
                                <w:u w:val="single"/>
                              </w:rPr>
                              <w:t>Prochaine réunion de [nom de l’équipe] le [date]</w:t>
                            </w:r>
                          </w:p>
                          <w:p w14:paraId="70399238" w14:textId="77777777" w:rsidR="003C0281" w:rsidRPr="003D3252" w:rsidRDefault="003C0281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10C95BA3" w14:textId="77777777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0651B28E" w14:textId="1165FDE1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Bonjour [nom de l’équipe],</w:t>
                            </w:r>
                          </w:p>
                          <w:p w14:paraId="05B4D0DC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3B96FB" w14:textId="0D76C686" w:rsidR="003F5926" w:rsidRPr="003D3252" w:rsidRDefault="00916C73" w:rsidP="003D3252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Je vous écris pour vous inviter à notre prochaine réunion qui aura lieu le [date] à [heure]. Cette réunion aura lieu à [lieu] pendant environ [nombre] heures. Nous discuterons de [sujet de la réunion, éléments d’action et résultats]. L’ordre du jour de la réunion est joint à ce message. À bientôt.</w:t>
                            </w:r>
                          </w:p>
                          <w:p w14:paraId="6BB07D4F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41BC0CD" w14:textId="77777777" w:rsidR="003F5926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Merci.</w:t>
                            </w:r>
                          </w:p>
                          <w:p w14:paraId="3E6A4633" w14:textId="77777777" w:rsidR="00E60B6E" w:rsidRPr="003D3252" w:rsidRDefault="00E60B6E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C032FF" w14:textId="189055E4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[Signature]</w:t>
                            </w:r>
                          </w:p>
                          <w:p w14:paraId="2C703819" w14:textId="74D8E9A3" w:rsidR="003F5926" w:rsidRDefault="003F592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A3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24.3pt;width:535.5pt;height:34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" strokecolor="#bfbfbf [2412]">
                <v:shadow on="t" color="black" opacity="26214f" origin="-.5,-.5" offset=".74836mm,.74836mm"/>
                <v:textbox>
                  <w:txbxContent>
                    <w:p w14:paraId="606803C8" w14:textId="17CD26DA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</w:rPr>
                      </w:pPr>
                    </w:p>
                    <w:p w14:paraId="34583A3C" w14:textId="3CBAAF45" w:rsidR="00E34145" w:rsidRPr="003C0281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7F7F7F" w:themeColor="text1" w:themeTint="80"/>
                          <w:sz w:val="28"/>
                          <w:u w:val="single"/>
                        </w:rPr>
                        <w:t xml:space="preserve">Objet : </w:t>
                      </w:r>
                      <w:r>
                        <w:rPr>
                          <w:rFonts w:ascii="Century Gothic" w:hAnsi="Century Gothic"/>
                          <w:color w:val="auto"/>
                          <w:sz w:val="28"/>
                          <w:u w:val="single"/>
                        </w:rPr>
                        <w:t>Prochaine réunion de [nom de l’équipe] le [date]</w:t>
                      </w:r>
                    </w:p>
                    <w:p w14:paraId="70399238" w14:textId="77777777" w:rsidR="003C0281" w:rsidRPr="003D3252" w:rsidRDefault="003C0281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</w:rPr>
                      </w:pPr>
                    </w:p>
                    <w:p w14:paraId="10C95BA3" w14:textId="77777777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</w:rPr>
                      </w:pPr>
                    </w:p>
                    <w:p w14:paraId="0651B28E" w14:textId="1165FDE1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Bonjour [nom de l’équipe],</w:t>
                      </w:r>
                    </w:p>
                    <w:p w14:paraId="05B4D0DC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073B96FB" w14:textId="0D76C686" w:rsidR="003F5926" w:rsidRPr="003D3252" w:rsidRDefault="00916C73" w:rsidP="003D3252">
                      <w:pPr>
                        <w:pStyle w:val="NoSpacing"/>
                        <w:spacing w:line="360" w:lineRule="auto"/>
                        <w:jc w:val="both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Je vous écris pour vous inviter à notre prochaine réunion qui aura lieu le [date] à [heure]. Cette réunion aura lieu à [lieu] pendant environ [nombre] heures. Nous discuterons de [sujet de la réunion, éléments d’action et résultats]. L’ordre du jour de la réunion est joint à ce message. À bientôt.</w:t>
                      </w:r>
                    </w:p>
                    <w:p w14:paraId="6BB07D4F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141BC0CD" w14:textId="77777777" w:rsidR="003F5926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Merci.</w:t>
                      </w:r>
                    </w:p>
                    <w:p w14:paraId="3E6A4633" w14:textId="77777777" w:rsidR="00E60B6E" w:rsidRPr="003D3252" w:rsidRDefault="00E60B6E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</w:p>
                    <w:p w14:paraId="07C032FF" w14:textId="189055E4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</w:rPr>
                        <w:t>[Signature]</w:t>
                      </w:r>
                    </w:p>
                    <w:p w14:paraId="2C703819" w14:textId="74D8E9A3" w:rsidR="003F5926" w:rsidRDefault="003F5926"/>
                  </w:txbxContent>
                </v:textbox>
                <w10:wrap type="square" anchorx="margin"/>
              </v:shape>
            </w:pict>
          </mc:Fallback>
        </mc:AlternateContent>
      </w:r>
    </w:p>
    <w:p w14:paraId="470279AF" w14:textId="53859C45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EA6305B" w14:textId="793E7902" w:rsidR="00E60B6E" w:rsidRDefault="00E60B6E" w:rsidP="003F5926">
      <w:pPr>
        <w:pStyle w:val="NoSpacing"/>
        <w:rPr>
          <w:rFonts w:ascii="Century Gothic" w:hAnsi="Century Gothic"/>
          <w:color w:val="auto"/>
        </w:rPr>
      </w:pPr>
    </w:p>
    <w:p w14:paraId="6CB538A3" w14:textId="77777777" w:rsidR="00E60B6E" w:rsidRDefault="00E60B6E">
      <w:pPr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3C0281" w14:paraId="2447AA2B" w14:textId="77777777" w:rsidTr="00236370">
        <w:trPr>
          <w:trHeight w:val="2687"/>
        </w:trPr>
        <w:tc>
          <w:tcPr>
            <w:tcW w:w="10669" w:type="dxa"/>
          </w:tcPr>
          <w:p w14:paraId="17186DA1" w14:textId="77777777" w:rsidR="003C0281" w:rsidRPr="00692C04" w:rsidRDefault="003C0281" w:rsidP="00236370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EXCLUSION DE RESPONSABILITÉ</w:t>
            </w:r>
          </w:p>
          <w:p w14:paraId="1F326E17" w14:textId="77777777" w:rsidR="003C0281" w:rsidRDefault="003C0281" w:rsidP="00236370">
            <w:pPr>
              <w:rPr>
                <w:rFonts w:ascii="Century Gothic" w:hAnsi="Century Gothic" w:cs="Arial"/>
                <w:szCs w:val="20"/>
              </w:rPr>
            </w:pPr>
          </w:p>
          <w:p w14:paraId="6CB62F76" w14:textId="77777777" w:rsidR="003C0281" w:rsidRDefault="003C0281" w:rsidP="00236370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6C580777" w14:textId="77777777" w:rsidR="003C0281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082343E4" w14:textId="77777777" w:rsidR="003C0281" w:rsidRPr="00D3383E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161D331C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2AC5609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FB988CF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9DB1D66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1F82F20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39F3D81B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FD4CAC2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A5A871A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10EAD2D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B17FB61" w14:textId="30CD2E36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A72A655" w14:textId="77777777" w:rsidR="003F5926" w:rsidRPr="007F2F14" w:rsidRDefault="003F5926" w:rsidP="003F5926">
      <w:pPr>
        <w:pStyle w:val="NoSpacing"/>
        <w:rPr>
          <w:rFonts w:ascii="Century Gothic" w:hAnsi="Century Gothic"/>
          <w:color w:val="auto"/>
        </w:rPr>
      </w:pPr>
    </w:p>
    <w:sectPr w:rsidR="003F5926" w:rsidRPr="007F2F14" w:rsidSect="004F7EF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31ACA"/>
    <w:multiLevelType w:val="multilevel"/>
    <w:tmpl w:val="B78E3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8008B4"/>
    <w:multiLevelType w:val="multilevel"/>
    <w:tmpl w:val="3656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0F2F6C"/>
    <w:multiLevelType w:val="multilevel"/>
    <w:tmpl w:val="03A8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8A6040"/>
    <w:multiLevelType w:val="multilevel"/>
    <w:tmpl w:val="A734E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1811669">
    <w:abstractNumId w:val="3"/>
  </w:num>
  <w:num w:numId="2" w16cid:durableId="1514301724">
    <w:abstractNumId w:val="0"/>
  </w:num>
  <w:num w:numId="3" w16cid:durableId="561478546">
    <w:abstractNumId w:val="1"/>
  </w:num>
  <w:num w:numId="4" w16cid:durableId="16287024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zAG0iYWppZmBko6SsGpxcWZ+XkgBUa1APlzOY0sAAAA"/>
  </w:docVars>
  <w:rsids>
    <w:rsidRoot w:val="004E2877"/>
    <w:rsid w:val="00074F6C"/>
    <w:rsid w:val="000A2F10"/>
    <w:rsid w:val="000E7BB2"/>
    <w:rsid w:val="003C0281"/>
    <w:rsid w:val="003D3252"/>
    <w:rsid w:val="003F5926"/>
    <w:rsid w:val="00405B45"/>
    <w:rsid w:val="00437B59"/>
    <w:rsid w:val="004412CF"/>
    <w:rsid w:val="00470FCA"/>
    <w:rsid w:val="004D1B19"/>
    <w:rsid w:val="004E2877"/>
    <w:rsid w:val="004F7EF9"/>
    <w:rsid w:val="0058526F"/>
    <w:rsid w:val="00666ABA"/>
    <w:rsid w:val="007A7BC6"/>
    <w:rsid w:val="007F2F14"/>
    <w:rsid w:val="00916C73"/>
    <w:rsid w:val="00AD4511"/>
    <w:rsid w:val="00B92AAE"/>
    <w:rsid w:val="00BA438F"/>
    <w:rsid w:val="00CE0AA4"/>
    <w:rsid w:val="00E34145"/>
    <w:rsid w:val="00E40BEC"/>
    <w:rsid w:val="00E60B6E"/>
    <w:rsid w:val="00E64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r.smartsheet.com/try-it?trp=115940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10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Alisa lin</cp:lastModifiedBy>
  <cp:revision>11</cp:revision>
  <dcterms:created xsi:type="dcterms:W3CDTF">2022-10-03T00:14:00Z</dcterms:created>
  <dcterms:modified xsi:type="dcterms:W3CDTF">2024-03-06T09:31:00Z</dcterms:modified>
</cp:coreProperties>
</file>